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481F" w:rsidRPr="008C4050" w:rsidRDefault="000A61BC">
      <w:pPr>
        <w:rPr>
          <w:i/>
          <w:iCs/>
          <w:color w:val="FF0000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5222F576" wp14:editId="222F8450">
            <wp:extent cx="1475423" cy="736270"/>
            <wp:effectExtent l="0" t="0" r="0" b="6985"/>
            <wp:docPr id="2" name="Picture 2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814" cy="779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4050">
        <w:tab/>
      </w:r>
      <w:r w:rsidR="008C4050">
        <w:tab/>
      </w:r>
      <w:r w:rsidR="008C4050">
        <w:tab/>
      </w:r>
      <w:r w:rsidR="008C4050">
        <w:tab/>
      </w:r>
      <w:r w:rsidR="008C4050">
        <w:tab/>
      </w:r>
      <w:r w:rsidR="008C4050">
        <w:tab/>
      </w:r>
      <w:r w:rsidR="008C4050">
        <w:tab/>
      </w:r>
      <w:r w:rsidR="008C4050">
        <w:tab/>
        <w:t xml:space="preserve">Date: </w:t>
      </w:r>
      <w:r w:rsidR="008C4050" w:rsidRPr="008C4050">
        <w:rPr>
          <w:i/>
          <w:iCs/>
          <w:color w:val="FF0000"/>
        </w:rPr>
        <w:t>PI to add</w:t>
      </w:r>
    </w:p>
    <w:p w:rsidR="000A61BC" w:rsidRDefault="000A61BC"/>
    <w:p w:rsidR="000A61BC" w:rsidRPr="0098169E" w:rsidRDefault="000A61BC" w:rsidP="0098169E">
      <w:pPr>
        <w:jc w:val="center"/>
        <w:rPr>
          <w:b/>
          <w:bCs/>
          <w:sz w:val="28"/>
          <w:szCs w:val="28"/>
          <w:u w:val="single"/>
        </w:rPr>
      </w:pPr>
      <w:r w:rsidRPr="0098169E">
        <w:rPr>
          <w:b/>
          <w:bCs/>
          <w:sz w:val="28"/>
          <w:szCs w:val="28"/>
          <w:u w:val="single"/>
        </w:rPr>
        <w:t>Grant Approval Queues Form</w:t>
      </w:r>
    </w:p>
    <w:p w:rsidR="000A61BC" w:rsidRDefault="000A61BC"/>
    <w:p w:rsidR="000A61BC" w:rsidRPr="000A61BC" w:rsidRDefault="000A61BC">
      <w:pPr>
        <w:rPr>
          <w:color w:val="0070C0"/>
        </w:rPr>
      </w:pPr>
      <w:r w:rsidRPr="0098169E">
        <w:rPr>
          <w:b/>
          <w:bCs/>
          <w:u w:val="single"/>
        </w:rPr>
        <w:t>Grant Name:</w:t>
      </w:r>
      <w:r>
        <w:t xml:space="preserve"> </w:t>
      </w:r>
      <w:r w:rsidRPr="000A61BC">
        <w:rPr>
          <w:i/>
          <w:iCs/>
          <w:color w:val="0070C0"/>
        </w:rPr>
        <w:t>PISU to add</w:t>
      </w:r>
    </w:p>
    <w:p w:rsidR="000A61BC" w:rsidRPr="000A61BC" w:rsidRDefault="000A61BC" w:rsidP="000A61BC">
      <w:pPr>
        <w:rPr>
          <w:i/>
          <w:iCs/>
          <w:color w:val="0070C0"/>
        </w:rPr>
      </w:pPr>
      <w:r w:rsidRPr="0098169E">
        <w:rPr>
          <w:b/>
          <w:bCs/>
          <w:u w:val="single"/>
        </w:rPr>
        <w:t>Grant Duration:</w:t>
      </w:r>
      <w:r>
        <w:t xml:space="preserve"> </w:t>
      </w:r>
      <w:r w:rsidRPr="000A61BC">
        <w:rPr>
          <w:i/>
          <w:iCs/>
          <w:color w:val="0070C0"/>
        </w:rPr>
        <w:t>PISU to add</w:t>
      </w:r>
    </w:p>
    <w:p w:rsidR="000A61BC" w:rsidRPr="000A61BC" w:rsidRDefault="000A61BC" w:rsidP="000A61BC">
      <w:pPr>
        <w:rPr>
          <w:i/>
          <w:iCs/>
          <w:color w:val="0070C0"/>
        </w:rPr>
      </w:pPr>
      <w:r w:rsidRPr="0098169E">
        <w:rPr>
          <w:b/>
          <w:bCs/>
          <w:u w:val="single"/>
        </w:rPr>
        <w:t>Sponsor:</w:t>
      </w:r>
      <w:r>
        <w:t xml:space="preserve"> </w:t>
      </w:r>
      <w:r w:rsidRPr="000A61BC">
        <w:rPr>
          <w:i/>
          <w:iCs/>
          <w:color w:val="0070C0"/>
        </w:rPr>
        <w:t>PISU to add</w:t>
      </w:r>
    </w:p>
    <w:p w:rsidR="000A61BC" w:rsidRPr="000A61BC" w:rsidRDefault="000A61BC" w:rsidP="000A61BC">
      <w:pPr>
        <w:rPr>
          <w:i/>
          <w:iCs/>
          <w:color w:val="0070C0"/>
        </w:rPr>
      </w:pPr>
      <w:r w:rsidRPr="0098169E">
        <w:rPr>
          <w:b/>
          <w:bCs/>
          <w:u w:val="single"/>
        </w:rPr>
        <w:t>PI:</w:t>
      </w:r>
      <w:r>
        <w:t xml:space="preserve"> </w:t>
      </w:r>
      <w:r w:rsidRPr="000A61BC">
        <w:rPr>
          <w:i/>
          <w:iCs/>
          <w:color w:val="0070C0"/>
        </w:rPr>
        <w:t>PISU to add</w:t>
      </w:r>
    </w:p>
    <w:p w:rsidR="000A61BC" w:rsidRPr="000A61BC" w:rsidRDefault="000A61BC" w:rsidP="000A61BC">
      <w:pPr>
        <w:rPr>
          <w:i/>
          <w:iCs/>
          <w:color w:val="0070C0"/>
        </w:rPr>
      </w:pPr>
      <w:r w:rsidRPr="0098169E">
        <w:rPr>
          <w:b/>
          <w:bCs/>
          <w:u w:val="single"/>
        </w:rPr>
        <w:t>Co PI (if any):</w:t>
      </w:r>
      <w:r>
        <w:t xml:space="preserve"> </w:t>
      </w:r>
      <w:r w:rsidRPr="000A61BC">
        <w:rPr>
          <w:i/>
          <w:iCs/>
          <w:color w:val="0070C0"/>
        </w:rPr>
        <w:t>PISU to add</w:t>
      </w:r>
    </w:p>
    <w:p w:rsidR="000A61BC" w:rsidRDefault="000A61BC" w:rsidP="000A61BC"/>
    <w:p w:rsidR="000A61BC" w:rsidRDefault="000A61BC" w:rsidP="0098169E">
      <w:pPr>
        <w:spacing w:after="0"/>
        <w:rPr>
          <w:b/>
          <w:bCs/>
          <w:u w:val="single"/>
        </w:rPr>
      </w:pPr>
      <w:r w:rsidRPr="0098169E">
        <w:rPr>
          <w:b/>
          <w:bCs/>
          <w:u w:val="single"/>
        </w:rPr>
        <w:t>Approval Queues:</w:t>
      </w:r>
    </w:p>
    <w:p w:rsidR="006A5027" w:rsidRDefault="006A5027" w:rsidP="0098169E">
      <w:pPr>
        <w:spacing w:after="0"/>
        <w:rPr>
          <w:b/>
          <w:bCs/>
          <w:u w:val="single"/>
        </w:rPr>
      </w:pPr>
    </w:p>
    <w:p w:rsidR="0098169E" w:rsidRPr="0098169E" w:rsidRDefault="0098169E" w:rsidP="0098169E">
      <w:pPr>
        <w:spacing w:after="0"/>
        <w:rPr>
          <w:b/>
          <w:bCs/>
          <w:sz w:val="16"/>
          <w:szCs w:val="16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980"/>
        <w:gridCol w:w="2070"/>
        <w:gridCol w:w="1923"/>
        <w:gridCol w:w="1942"/>
      </w:tblGrid>
      <w:tr w:rsidR="00F87685" w:rsidTr="00F87685">
        <w:tc>
          <w:tcPr>
            <w:tcW w:w="1435" w:type="dxa"/>
          </w:tcPr>
          <w:p w:rsidR="00F87685" w:rsidRDefault="00F87685"/>
        </w:tc>
        <w:tc>
          <w:tcPr>
            <w:tcW w:w="1980" w:type="dxa"/>
          </w:tcPr>
          <w:p w:rsidR="00F87685" w:rsidRPr="0098169E" w:rsidRDefault="00F87685" w:rsidP="00AE1F72">
            <w:pPr>
              <w:jc w:val="center"/>
              <w:rPr>
                <w:b/>
                <w:bCs/>
                <w:u w:val="single"/>
              </w:rPr>
            </w:pPr>
            <w:r w:rsidRPr="0098169E">
              <w:rPr>
                <w:b/>
                <w:bCs/>
                <w:u w:val="single"/>
              </w:rPr>
              <w:t>Name</w:t>
            </w:r>
          </w:p>
          <w:p w:rsidR="00F87685" w:rsidRPr="0098169E" w:rsidRDefault="00F87685" w:rsidP="00AE1F72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2070" w:type="dxa"/>
          </w:tcPr>
          <w:p w:rsidR="00F87685" w:rsidRPr="0098169E" w:rsidRDefault="00F87685" w:rsidP="00AE1F72">
            <w:pPr>
              <w:jc w:val="center"/>
              <w:rPr>
                <w:b/>
                <w:bCs/>
                <w:u w:val="single"/>
              </w:rPr>
            </w:pPr>
            <w:r w:rsidRPr="0098169E">
              <w:rPr>
                <w:b/>
                <w:bCs/>
                <w:u w:val="single"/>
              </w:rPr>
              <w:t>Position</w:t>
            </w:r>
          </w:p>
        </w:tc>
        <w:tc>
          <w:tcPr>
            <w:tcW w:w="1923" w:type="dxa"/>
          </w:tcPr>
          <w:p w:rsidR="00F87685" w:rsidRPr="0098169E" w:rsidRDefault="00F87685" w:rsidP="00AE1F72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Scope of Approval</w:t>
            </w:r>
          </w:p>
        </w:tc>
        <w:tc>
          <w:tcPr>
            <w:tcW w:w="1942" w:type="dxa"/>
          </w:tcPr>
          <w:p w:rsidR="00F87685" w:rsidRPr="0098169E" w:rsidRDefault="00F87685" w:rsidP="00AE1F72">
            <w:pPr>
              <w:jc w:val="center"/>
              <w:rPr>
                <w:b/>
                <w:bCs/>
                <w:u w:val="single"/>
              </w:rPr>
            </w:pPr>
            <w:r w:rsidRPr="0098169E">
              <w:rPr>
                <w:b/>
                <w:bCs/>
                <w:u w:val="single"/>
              </w:rPr>
              <w:t>Signature</w:t>
            </w:r>
          </w:p>
        </w:tc>
      </w:tr>
      <w:tr w:rsidR="00F87685" w:rsidTr="00F87685">
        <w:tc>
          <w:tcPr>
            <w:tcW w:w="1435" w:type="dxa"/>
          </w:tcPr>
          <w:p w:rsidR="00F87685" w:rsidRDefault="00F87685" w:rsidP="000A61BC">
            <w:r>
              <w:t>Level 1 approval(s):</w:t>
            </w:r>
          </w:p>
          <w:p w:rsidR="00F87685" w:rsidRDefault="00F87685" w:rsidP="000A61BC"/>
        </w:tc>
        <w:tc>
          <w:tcPr>
            <w:tcW w:w="1980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2070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1923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1942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Hand signature</w:t>
            </w:r>
          </w:p>
        </w:tc>
      </w:tr>
      <w:tr w:rsidR="00F87685" w:rsidTr="00F87685">
        <w:tc>
          <w:tcPr>
            <w:tcW w:w="1435" w:type="dxa"/>
          </w:tcPr>
          <w:p w:rsidR="00F87685" w:rsidRDefault="00F87685" w:rsidP="000A61BC"/>
          <w:p w:rsidR="00F87685" w:rsidRDefault="00F87685" w:rsidP="000A61BC"/>
          <w:p w:rsidR="00AE1F72" w:rsidRDefault="00AE1F72" w:rsidP="000A61BC"/>
        </w:tc>
        <w:tc>
          <w:tcPr>
            <w:tcW w:w="1980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2070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1923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1942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Hand signature</w:t>
            </w:r>
          </w:p>
        </w:tc>
      </w:tr>
      <w:tr w:rsidR="00F87685" w:rsidTr="00F87685">
        <w:tc>
          <w:tcPr>
            <w:tcW w:w="1435" w:type="dxa"/>
          </w:tcPr>
          <w:p w:rsidR="00F87685" w:rsidRDefault="00F87685" w:rsidP="000A61BC">
            <w:r>
              <w:t>Level 2 approval:</w:t>
            </w:r>
          </w:p>
          <w:p w:rsidR="00F87685" w:rsidRDefault="00F87685" w:rsidP="000A61BC"/>
        </w:tc>
        <w:tc>
          <w:tcPr>
            <w:tcW w:w="1980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2070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1923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1942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Hand signature</w:t>
            </w:r>
          </w:p>
        </w:tc>
      </w:tr>
    </w:tbl>
    <w:p w:rsidR="000A61BC" w:rsidRDefault="000A61BC"/>
    <w:p w:rsidR="000A61BC" w:rsidRDefault="000A61BC"/>
    <w:sectPr w:rsidR="000A61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TM2MDc2MTM0NTBS0lEKTi0uzszPAykwrAUADCiCoywAAAA="/>
  </w:docVars>
  <w:rsids>
    <w:rsidRoot w:val="000A61BC"/>
    <w:rsid w:val="000A61BC"/>
    <w:rsid w:val="006A5027"/>
    <w:rsid w:val="008C4050"/>
    <w:rsid w:val="008C481F"/>
    <w:rsid w:val="0098169E"/>
    <w:rsid w:val="00AE1F72"/>
    <w:rsid w:val="00C6796B"/>
    <w:rsid w:val="00D07568"/>
    <w:rsid w:val="00F87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DF36DC-6398-4F98-B116-0C8979F7B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61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50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0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84FEC604403A48B3880EFBE0882870" ma:contentTypeVersion="0" ma:contentTypeDescription="Create a new document." ma:contentTypeScope="" ma:versionID="5fe098e65ee16f89a998182ab5624ed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AEDC2FE-C413-498B-81E9-FA0D5BF66085}"/>
</file>

<file path=customXml/itemProps2.xml><?xml version="1.0" encoding="utf-8"?>
<ds:datastoreItem xmlns:ds="http://schemas.openxmlformats.org/officeDocument/2006/customXml" ds:itemID="{6EAED823-C257-4E8D-950D-6278EE118F58}"/>
</file>

<file path=customXml/itemProps3.xml><?xml version="1.0" encoding="utf-8"?>
<ds:datastoreItem xmlns:ds="http://schemas.openxmlformats.org/officeDocument/2006/customXml" ds:itemID="{29ADFE8F-094E-4BE2-8720-12FC1B83299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C</dc:creator>
  <cp:keywords/>
  <dc:description/>
  <cp:lastModifiedBy>DELL</cp:lastModifiedBy>
  <cp:revision>2</cp:revision>
  <cp:lastPrinted>2019-10-27T13:04:00Z</cp:lastPrinted>
  <dcterms:created xsi:type="dcterms:W3CDTF">2019-12-18T12:38:00Z</dcterms:created>
  <dcterms:modified xsi:type="dcterms:W3CDTF">2019-12-18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84FEC604403A48B3880EFBE0882870</vt:lpwstr>
  </property>
</Properties>
</file>